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นักเรียนที่น่ารักของคุณครูทุกคนนะครับ วันนี้มาพบครูปรเมษฐ ศรีกำเหนิด และครูคณิตา หนุนอนันต์ นะครับ ในรายวิชาภาษาไทย ชั้นประถมศึกษา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หรืองานกิจกรรมในโรงเรียนก็จะมีการประกวดงานเขียนประเภทนี่ด้วยนะครับ งานเขียนประเภทนี้เขาเรียกว่า…</w:t>
      </w:r>
    </w:p>
    <w:p>
      <w:pPr>
        <w:pStyle w:val="BodyText"/>
      </w:pPr>
      <w:r>
        <w:t xml:space="preserve">(คุณครูคณิตา) งานเขียนเรียงความ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 ไปทบทวนเรื่องเรียงความ เราจะศึกษากันในเรื่องของเรียงความนี้ประมาณ 2 ชั่วโมง เดี๋ยวเราจะได้รู้ว่าเราจะได้เขียนเรียงความ พร้อมแล้วไปกันเลย หนู ๆ ที่น่ารักครับ ก่อนที่เราจะไปเข้าสู่เนื้อหานี่ เดี๋ยวเรามาดูคำถามกระตุ้นความคิดกันก่อน 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 เคยเขียนเรียงความหรือไม่ อย่างไร เขาถามว่าเคยเขียนไหม แล้วเขียนเรื่องอะไรอย่างไรนั่นเอง นักเรียนตอบคำถามครับ ครูจะได้รู้ แล้วคุณครูของหนูจะได้รู้ว่านักเรียนเคยเขียนหรือไม่ แล้วเขียนเรื่องอะไรนะ ตอบคำถามครับ ตอบแล้วครูคณิตา เด็ก ๆ ช่วยกันตอบแล้ว คราวนี้ถามครูคณิตาบ้าง ครูคณิตาเคยเขียนไหมครับ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ธรรม การเชิญชวนเกี่ยวกับการลดโลกร้อน คร่าว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ก็ทุกคนน่ะเชื่ออย่างที่ครูบอกวันนี้เพียงแค่ทบทวนในหลักการ เพราะนักเร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 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 คราวนี้ถามครูคณิตาบ้างดีกว่า แลกเปลี่ยนประสบการณ์กับเด็ก ๆ หน่อย ลองยกสิ่งที่เคยเขียนแล้วบอกสิว่า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ยธรรมในสังคมนี่จะทำให้สังคมของเราสงบสุขมากขึ้น 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 ไปดูกันต่อ เรียงความที่นักเรียนเขียนขึ้นนี่ มีความยาวประมาณเท่าไร เขาก็จะกำหนดใช่ไหม ประมาณกี่บรรทัด ๆ เด็ก ๆ ประมาณกี่บรรทัดได้ที่หนู ๆ เคยทำ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 ก็ 10 -15 บรรทัด จะเลยไปกว่านั้นก็ได้ เรียงความนี่เดี๋ยวทบทวนกันหน่อยเด็ก ๆ กี่ส่วนนะลูก มันจะเป็นแนวในการตอบคำถามนะ 1. คำ… คำอะไร คำนำ 2. คืออะไร ครูคณิตา</w:t>
      </w:r>
    </w:p>
    <w:p>
      <w:pPr>
        <w:pStyle w:val="BodyText"/>
      </w:pPr>
      <w:r>
        <w:t xml:space="preserve">(คุณครูคณิตา) 2. คือ เนื้อใช่ไหม หรือเนื้อเรื่องก็ได้ใช่ไหม 3. คือ สรุปนั่นเอง คำนำ, เนื้อหา, สรุป ท่องไว้ได้เลย ไปดูกันต่อ ก็ประมาณ 10 - 15 นะ ตามกำหนด แต่ว่านักเรียนอาจจะเขียนได้มากกว่านั้นก็ไม่ปัญหาอะไร นักเรียนคิดว่าองค์ประกอบใดของเรียงความที่ดึงดูดความสนใจได้มากที่สุด มีอยู่ 3 องค์ประกอบด้วยกัน ตอบเลย ตอบว่าส่วนไหน เด็ก ๆ ตอบแล้ว ครูคณิตายังไม่รู้สินักเรียน 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ั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 เพราะว่าการที่จะทำให้ใครคนใดคนหนึ่งนี่สนใจในสิ่งที่เราขึ้นมานี่ มันต้องเห็นอะไรก่อน มันก็ต้องเป็นส่วนหน้า ส่วนนำ ถ้าพูดถึงเรื่องของเรียงความนี่นะ ก็ต้องพูดถึงคำนำก่อน ถ้าอ่านคำนำแล้วมันดึงดูดใจ สะดุดใจ น่าติดตาม 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 เพราะเรารู้คำนำแล้วเนื้อหาเราก็ร่างได้ยาวแล้ว 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 นี่ไง ส่วนใดของเรียงความที่เขียนยากที่สุด 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 แล้วเพราะเหตุใด ตอบคำถาม 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 ก็คือต้องการที่พัฒนาเรียงความของตนเองนะคะ ให้ดียิ่งขึ้นค่ะ อย่างที่บอก มนุษย์เราไม่มีความสมบูรณ์ไม่มีความ Perfect เพราะฉะนั้น เราต้องใฝ่เรียน ใฝ่รู้ 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 จะเขียนทำไมใช่ไหมครูคณิตา เพราะฉะนั้น เมื่อเราเคยเขียนเรียงควมครั้งแรกแล้วนี่ ครั้งที่ 2 ต้องดีกว่าใช่ไหม ครั้งที่ 3 ครั้งที่ 4 ครั้งที่ 5 นี่มันก็จะต้องดียิ่ง ๆ ขึ้นไป เพราะฉะนั้น ทุกคนก็ต้องมีการพัฒนา เพราะเราต้องการให้มันดีขึ้นดีขึ้นใช่ไหมลูก ไปกันดีกว่า 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 เดี๋ยวไปศึกษาเรียงความกัน ครูมีเรียงความมาเรื่องอะไรไปดูกันนะครับ เรื่องอะไร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 ประหยัด สร้างชาติไทย แล้วพิจารณาว่าเนื้อหาดังกล่าว ส่วนใดควรเป็นคำนำ เนื้อเรื่อง 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 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 เรียบร้อยแล้วใช่ไหม 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 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 2. ก็คือ…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 จนเป็นเรียงความ 1 เรื่อง เดี๋ยวมาดูมันขึ้นต้นวาเป็นคำนำ พร้อมหรือยัง พร้อมแล้วไป ครูคณิตาอ่านก่อนเลย 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 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ักเรียนคิดว่าจะอยู่ในส่วนไหน คำนำ, เนื้อเรื่อง หรือสรุป ยกมือตอบครับ 1 2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ใช่ไหม มันเป็นการเขียนคำนำ ไม่ต้องยาว แต่มันสามารถที่จะดึงดูดใจเราให้อยากอ่านต่อได้นั่นเอง ไปอ่านกันต่อเลยดีกว่า เดี๋ยวผมบ้างนะ เด็ก ๆ อ่านพร้อม ๆ กับครูช่วยกัน 1 2 3 การประหยัด หมายถึง การจัดสัดส่วนรายรับให้พอเหมาะกับอัตภาพ ใช้จ่ายในสิ่งที่จำเป็นและมีประโยชน์รวมทั้งรู้จักเก็บออมเอาไว้ใช้ในยามจำเป็น เช่น ในยามเจ็บไข้ได้ป่วยหรือยามชรา 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 ใช้จ่ายไปช่วงมื้อหนึ่งมื้อหนึ่งชีวิตของเราคงต้องเดือดร้อนแน่นอน 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 เด็ก ๆ ครับ เด็ก ๆ ก็น่าจะตอบได้ทันที ส่วนนี้น่าจะเป็นในส่วนของเนื้อเรื่องใช่ไหม ก็จะมีอีกภาพใช่ไหมครับครูคณิตา ที่เป็นส่วนต่อกัน ไปดูต่อเลยครูคณิตา มีอ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 ครอบครัวของข้าพเจ้ารายได้ไม่มากนัก แต่เราไม่เดือดร้อนเรื่องค่าครองชีพ เพราะคุณพ่อคุณแม่ท่านจัดแบ่งเงินไว้เป็นส่วน โดยจัดเป็นหมวด ได้แก่ ค่าอาหาร, ที่อยู่อาศัย, เครื่องนุ่งห่ม, ค่าใช้จ่ายเด็ดเตล็ด เช่น เสื้อผ้า การพักผ่อน และมีเงินออมเก็บไว้ทุกเดือน หากครอบครัวมีความจำเป็นต้องใช้จ่ายเงิน 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เท่าไรของเรียงความ เป็นเนื้อเรื่องหรือเนื้อหานั่นเองครับ และส่วนสุดท้าย ก็คือดังนี้นะครับ การประหยัด 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่เต้ามากแล้ว นั่นคือเราต้องรู้จักข่มใจตัวเอง ให้มีความรู้จักที่ตนมีและหมั่นเก็บออกไว้เป็นทุนรอง สำหรับอนาคตภายหน้าต่อไปดังคำกลอนจากเรื่อง สุภาษิตสอนหญิง ที่ว่ามีสลึงพึงประจบให้ครบบาท อย่าให้ขาดสิ่งของต้องประสงค์ จงมักน้อยกินน้อยค่อยบรรจง อย่าจ่ายลงให้มากจะยากนาน อันนี้ก็จะเป็นส่วนของสรุปนั่นเอง 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 ไปศึกษากันสักหน่อยหนึ่ง นี่ครูเอาคำกลอนมานะ จากเรื่อง 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 เรียงความนั้นจะมีเสน่ห์และน่าอ่านมาก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การ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ทบทวนกับครูอีกรอบหนึ่ง การเขียนเรียงความ 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 นำมาเรียบเรียงโดยอาศัยขอเท็จจริง 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าม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 ไปดูนะ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สำคัญมากนะครับ 2. ก็คือเนื้อเรื่องหรือเนื้อหา และ 3. ก็คือ…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ถ้าขาด 3 ส่วนนี้มันก็จะไม่เป็นเรียงความ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 จนผู้อ่านเขาเข้าใจว่าเราจะเขียนเรื่องอะไร ต่อไปครับ 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บ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ข้าใจในคำนำนี่ ถ้าผู้อ่านเข้าใจแล้วนี่ ในส่วนอื่น ๆ นี่มันก็จะติดตามมา คือ เขาก็จะอ่านต่อใช่ไหมครับ ใช่ไหมเด็ก ๆ นะครับ ต่อไป ก็คือการ…</w:t>
      </w:r>
    </w:p>
    <w:p>
      <w:pPr>
        <w:pStyle w:val="BodyText"/>
      </w:pPr>
      <w:r>
        <w:t xml:space="preserve">(คุณครูคณิตา) นำเข้าสู่เรื่องค่ะ คำนำนะคะ เป็นการเป็นส่วนเปิดเรื่องเลยในการนำเข้าสู่เรื่อง เพราะฉะนั้น 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 ชัดเจน แล้วก็จับใจความได้นี่ล่ะครับ คือ คำนำ ที่สำคัญมันจะต้องดึงดูดความสนใจ อันนี้สำคัญมากเลย ดึงดูดความสนใจ จะทำให้ผู้อ่านนั้นนี่ ผู้อ่านนั้นน่ะ อ่านต่อไปถึงเนื้อเรื่องแล้วก็สรุป 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 อย่างเช่น เมื่อสักครู่เขียนเรื่องอะไร คราวนี้ก็ไล่ไปสิ ความสำคัญของการประหยัด 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ัมพันธ์ เด็ก ๆ ครับ และส่วนที่สัมพันธ์กันนี่จะไปหยิบข้อมูลสำคัญ ถ้ายกเรื่องแรกก็สนับสนุนเรื่องการ 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 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 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 ใช่ไหมครุคณิตาแล้วก็จบใช่ไหม รายละเอียดต้องชัดเจน อันนี้สำคัญนะ การที่จะเขียนเนื้อเรื่อง เขียนเนื้อเรื่อง เนื้อหาในนั้นนี่จะต้องชัดเจน 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ส่วนคำนำใช่ไหมครูคณิตา เพราะคำนำตั้งจุดมุ่งหมายว่าเราจะเขียนเรื่องอะไร เพราะฉะนั้น ตอบสรุปนี่ มันก็จะสรุปของส่วนคำนำนั้นนี่ว่ามันเป็นอย่างไรนั่นเอง ต่อไปตรงนี้ล่ะครับ ประทับใจอย่างไร อาจจะใช้ถ้อยทำที่สละสลวย สรุปแล้วมันลึกซึ้งกินใจแล้ว แล้วก็สร้างความจรรโลงนั่นเอง และมันก็เป็นย่อหน้าสุดท้ายใช่ไหมครูคณิตา ของเรียงความ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มีเสน่ห์นั่นเอง ต่อไปสรุปเป็นประโยคบอกเล่าหรือประโยคคำถามได้ 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 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 ต้องให้น่าติดตามน่าสนใจ 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 ในเนื้อหานี่มันต้องแฝงทุกสิ่งอย่างใช่ไหมครูคณิตา ก็จะใส่ในเนื้อหานี้ล่ะ ตั้งจุดมุ่งหมายไว้แล้วต้องการบอกอะไรพอเข้าเนื้อหาปุ๊บ 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 คำนำ เนื้อเรื่อง และสรุป คำนี้นี่ครูพูดหลายครั้งแล้วนะ เพราะฉะนั้น คำนี้ คำนำ, เนื้อเรื่อง,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 มีความชัดเจนว่าเราเขียนเกี่ยวกับเรื่องอะไร วัตถุประสงค์ของการเขียนเรียงความของเรื่องนี้ เราต้องการที่จะสื่อถึงอะไรค่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 จากเนื้อเรื่องของครูคณิตาที่ชัดเจนนี่ 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ตามภาษาไทยค่ะ 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 เพราะฉะนั้นนี่ จะนำไปประกวนประขันกันนี่ มันก็จะต้องใช้ภาษาให้ถูกต้อง เขียนผิด เขียนถูกก็ไม่ได้นะครูคณิตา เพราะฉะนั้น 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 ทุกงานเขียนเลย อย่างที่ครูบอกมันต้องมีข้อคิด มีแนวคิดหรือคติคำแฝงอยู่ในเรียงความก็เช่นเดียวกัน ข้อคิดนี่ มันจะไปอยู่ปรากฏส่วนไหน เด็ก ๆ ลองคาดคะเนดูสิ ไปอยู่ในส่วนของสรุป สรุปนี่ก็คือฝากข้อคิด ฝากแนวทางการปฏิบัติ 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ษิตหรือคำประพันธ์ นักเรียนไปยกเรื่องอะไรมาใส่ส่ง ๆ เดช ๆ ได้ไหม มันจะต้องให้มันสอดคล้อง ตามที่คุณครูท่านบอกใช่ไหม อย่างเช่น 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 หนูเขียนอีกอย่างหนึ่งหนูไปยกอีกอย่างหนึ่ง กับครูปรเมษฐ น่าสนใจ ไม่ใช่นะลูก มันต้องดูความสอดคล้องกันด้วย 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 เฉลยดีกว่าครูคณิตา ครูก็จะยกมาสัก 1 - 2 ข้อ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 ถ้าให้น่าสนใจนี่น่าจะเป็นส่วนของอะไรครับ</w:t>
      </w:r>
    </w:p>
    <w:p>
      <w:pPr>
        <w:pStyle w:val="BodyText"/>
      </w:pPr>
      <w:r>
        <w:t xml:space="preserve">(คุณครูคณิตา) ให้เนื้อหาชัดเจน 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 แค่นี้เองนักเรียน เรียงความก็จะง่ายจะตายไปครับ เอาล่ะครับ เดี๋ยวเรามาทำใบงาน สานเรียงความ สาน แปลว่าประสานต่อกันใช่ไหม มันเป็นอย่างไร ในเรื่องนี้เหมือนจะมีใบงาน 2 ใบนะครูคณิตา นักเรียนนำขึ้นมา ตามที่ครูได้บอกไว้ว่าใช้ใบงานเรื่องอะไรบ้าง การที่เราทำใบงานนะ 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รูนะครับ ก็ดูแลนักเรียนเช่นเดิมนะครับ ให้คำแนะนำ ให้การปรึกษานะครับ นักเรียนที่ไม่เข้าใจ สำคัญนะครับ ครูต้องสุ่มผลงานของนักเรียน คำตอบจากใบงานที่เดี๋ยวนักเรียนจะได้ทำกันนี่นะครับ เพื่อที่จะนำเสนอ เพื่อที่จะ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 ที่ชื่อใบงานว่าอะไรนะ</w:t>
      </w:r>
    </w:p>
    <w:p>
      <w:pPr>
        <w:pStyle w:val="BodyText"/>
      </w:pPr>
      <w:r>
        <w:t xml:space="preserve">(คุณครูคณิตา)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อย่างไรลูก ๆ เรียงความจะต้องวางโครงเรื่องคำถามที่ครูให้ตอบไปดูกันเลยดีกว่านะครับ ครูให้นักเรียนตอบคำถามนะ มีอยู่ด้วยกันกี่ข้อไม่รู้ 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กัน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 ของเพื่อนสนิท คนที่นักเรียนเอ่ยชื่อนี่เป็นอย่างไร ก็เขียนบรรยายเลย เขาเป็นอย่างไร อ้วน, ผอม, จอมซน 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ความสัมพันธ์ระหว่าง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้วข้อที่ 5 ครับ นักเรียนน่ะ มีความประทับใจเกี่ยวกับเพื่อนในเรื่องอะไรบ้าง เพราะอะไร นักเรียนก็เขียนตอบมาแล้วมันเป็นแนวทางอย่างไร 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 ก็บอกสิว่าแนวคิดของการมีเพื่อนดีทำอย่างไรนะ และการจะเป็นเพื่อนที่ดีต้องปฏิบัติอย่างไรนั่นเองครับ อันนี้คือใบงานที่ 1 นะ นักเรียนจะต้องทำอันนี้ให้สำเร็จก่อนนะครับ พอนักเรียนทำเสร็จแล้วนะครับ นักเรียนก็นำคำตอบนั่นล่ะ มาเขียนในใบงานที่ 2 นำคำตอบเห็นชอบเรียงความของนักเรียนโดยง่ายเลยนะ 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 สร้างสรรค์ โดยมีแนวการเขียนดังนี้ค่ะ ข้อ 1. เป็นแนวการเขียนคำนำ ข้อ 2 - 5 เป็นการเขียนเนื้อเรื่อง เป็นแนวการเขียนเนื้อเรื่อง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 เป็นคำนำ เพื่อนคนนี้มีชื่ออะไร นักเรียนก็ว่าไปเลย จะต้องเขาเป็นอย่างไร เขาอย่างนู้นอย่างนี้ อธิบายไปเลย เพราะตั้งแต่ข้อ 2 ถึงข้อ 5 นำมาเรียงแต่โดยการใช้คำเชื่อมให้สละสลวย ให้คุณครูปลายทางช่วยดู สุดท้ายคือเอาข้อ 6 นั่นล่ะ มายก 3 ข้อ จบไหม ในใบงานนั้นนะครับ คุณครูก็ต้องดูแลนะ ให้นักเรียนทำงานอย่างมีความสุข แล้วก็คุณครูต้องช่วยสำคัญมากเลยในการที่จะนำทั้ง 6 ข้อนี่มาเขียนในใบงานนะครับ เพราะฉะนั้น ฝากคุณครูด้วยนะครับ นี่คือใบงานนะครับ เรื่อง เขียนเรียงความสร้างสรรค์นักเรียนพร้อมหรือยัง ถ้าพร้อมแล้ว ใบงาน 2 ใบนี้ 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เขียนเรียงความเป็นเรื่องได้นะครับ 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 หาที่สงบ ๆ เขียนถึงเพื่อนคนดังกล่าว แล้วค่อยนำมาส่งกับ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 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มาสรุปอีกครั้งหนึ่งนะครับ มีประโยชน์อย่างไรมากคุณครูคณิตาครับ ที่เด็ก ๆ</w:t>
      </w:r>
    </w:p>
    <w:p>
      <w:pPr>
        <w:pStyle w:val="BodyText"/>
      </w:pPr>
      <w:r>
        <w:t xml:space="preserve">(คุณครูคณิตา) มีประโยชน์ 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มัน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 อย่างที่บอกนะคะ การเขียนเรียงความ จะต้องมีคำนำ, เนื้อ, 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อีกเช่นเดิมนะครับ นักเรียนก็เตรียมตัวดังนี้นะ 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ะครับ กลับไปเขียนถึงเพื่อนที่เรารักและสนิท สละสลวยเป็นเรียงความเรื่องแรกของชั้นประถมศึกษาปี่ที่ 6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๗ เรียงความ (๑) ๙ ก.ย. ๖๔ (ใบงาน และใบความรู้)</dc:title>
  <dc:creator/>
  <cp:keywords/>
  <dcterms:created xsi:type="dcterms:W3CDTF">2022-03-29T07:40:28Z</dcterms:created>
  <dcterms:modified xsi:type="dcterms:W3CDTF">2022-03-29T07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3.00 น.</vt:lpwstr>
  </property>
  <property fmtid="{D5CDD505-2E9C-101B-9397-08002B2CF9AE}" pid="3" name="subtitle">
    <vt:lpwstr/>
  </property>
</Properties>
</file>